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trong interest in the Medical Researcher position at [Company/Organization Name] in Singapore Singapore. As a dedicated professional with a passion for advancing medical science and a proven track record in biomedical research, I am eager to contribute my expertise to an institution that values innovation, collaboration, and excellence. Singapore’s reputation as a global hub for healthcare and research makes this opportunity particularly compelling, and I am enthusiastic about the possibility of joining an organization that aligns with my career goals and values.</w:t>
      </w:r>
    </w:p>
    <w:p>
      <w:pPr>
        <w:pStyle w:val="BodyText"/>
      </w:pPr>
      <w:r>
        <w:t xml:space="preserve">With [X years] of experience in medical research, I have developed a comprehensive understanding of experimental design, data analysis, and translational studies. My work has focused on [specific areas such as cancer biology, neurodegenerative diseases, or infectious diseases], where I have consistently delivered results that bridge laboratory discoveries with clinical applications. For instance, during my tenure at [Previous Institution], I led a project investigating [specific research topic], which resulted in the publication of two peer-reviewed articles and contributed to the development of a novel therapeutic approach. This experience has equipped me with the technical skills and critical thinking required to thrive in a dynamic research environment like Singapore Singapore.</w:t>
      </w:r>
    </w:p>
    <w:p>
      <w:pPr>
        <w:pStyle w:val="BodyText"/>
      </w:pPr>
      <w:r>
        <w:t xml:space="preserve">Singapore Singapore stands at the forefront of medical innovation, boasting state-of-the-art facilities, government-backed initiatives, and a collaborative ecosystem that fosters groundbreaking research. As a Medical Researcher in this vibrant landscape, I am motivated by the opportunity to work alongside experts in fields such as precision medicine, genomics, and AI-driven diagnostics. The country’s commitment to improving public health through scientific advancement resonates deeply with my personal mission to create impactful solutions for global health challenges. I am particularly inspired by Singapore’s vision of becoming a leader in biotechnology and its emphasis on interdisciplinary collaboration, which aligns perfectly with my approach to research.</w:t>
      </w:r>
    </w:p>
    <w:p>
      <w:pPr>
        <w:pStyle w:val="BodyText"/>
      </w:pPr>
      <w:r>
        <w:t xml:space="preserve">My academic background includes a [Degree, e.g., PhD/MSc] in [Field of Study] from [University Name], where I specialized in [specific area]. This rigorous training, combined with hands-on experience in both academic and industry settings, has honed my ability to design experiments, analyze complex datasets, and communicate findings effectively. For example, during my research on [specific project], I utilized advanced techniques such as [methods like CRISPR-Cas9 or single-cell sequencing] to uncover key mechanisms underlying [disease condition]. These experiences have not only strengthened my technical proficiency but also reinforced my ability to work in multidisciplinary teams—a critical skill for success in Singapore’s collaborative research culture.</w:t>
      </w:r>
    </w:p>
    <w:p>
      <w:pPr>
        <w:pStyle w:val="BodyText"/>
      </w:pPr>
      <w:r>
        <w:t xml:space="preserve">What sets me apart as a Medical Researcher is my unwavering curiosity and dedication to pushing the boundaries of scientific knowledge. I am adept at navigating the challenges of research, from securing funding through grant writing to presenting findings at international conferences. My ability to translate complex concepts into actionable insights has been recognized through [awards, publications, or collaborations]. I am confident that these skills, coupled with my adaptability and commitment to ethical research practices, will enable me to contribute meaningfully to your team.</w:t>
      </w:r>
    </w:p>
    <w:p>
      <w:pPr>
        <w:pStyle w:val="BodyText"/>
      </w:pPr>
      <w:r>
        <w:t xml:space="preserve">Additionally, I have a strong appreciation for Singapore Singapore’s diverse cultural environment and its emphasis on work-life balance. The city-state’s strategic location, world-class infrastructure, and supportive policies for researchers make it an ideal place to advance my career. I am particularly drawn to [specific organization or research initiative], as it reflects the kind of innovative spirit that I strive to embody in my work. I am eager to bring my expertise in [specific skill or area] to your team while continuing to learn from the vibrant research community in Singapore Singapore.</w:t>
      </w:r>
    </w:p>
    <w:p>
      <w:pPr>
        <w:pStyle w:val="BodyText"/>
      </w:pPr>
      <w:r>
        <w:t xml:space="preserve">Thank you for considering my application. I would be honored to discuss how my background, skills, and enthusiasm align with the goals of [Company/Organization Name]. I am available at your convenience for an interview and can be reached via [phone number] or [email address]. Please feel free to contact me if you require any further information. I look forward to the opportunity to contribute to the continued success of your organization and to play a role in shaping the future of medical research in Singapore Singapore.</w:t>
      </w:r>
    </w:p>
    <w:p>
      <w:pPr>
        <w:pStyle w:val="BodyText"/>
      </w:pPr>
      <w:r>
        <w:t xml:space="preserve">Sincerely,</w:t>
      </w:r>
      <w:r>
        <w:br/>
      </w:r>
      <w:r>
        <w:rPr>
          <w:bCs/>
          <w:b/>
        </w:rP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Singapore Singapore</dc:title>
  <dc:creator/>
  <dc:language>en</dc:language>
  <cp:keywords/>
  <dcterms:created xsi:type="dcterms:W3CDTF">2026-07-24T13:17:04Z</dcterms:created>
  <dcterms:modified xsi:type="dcterms:W3CDTF">2026-07-24T13:17:04Z</dcterms:modified>
</cp:coreProperties>
</file>

<file path=docProps/custom.xml><?xml version="1.0" encoding="utf-8"?>
<Properties xmlns="http://schemas.openxmlformats.org/officeDocument/2006/custom-properties" xmlns:vt="http://schemas.openxmlformats.org/officeDocument/2006/docPropsVTypes"/>
</file>